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25B94" w14:textId="301C9B86" w:rsidR="009B0DB7" w:rsidRPr="005E2740" w:rsidRDefault="009B0DB7" w:rsidP="009B0DB7">
      <w:pPr>
        <w:keepNext/>
        <w:keepLines/>
        <w:tabs>
          <w:tab w:val="left" w:pos="360"/>
          <w:tab w:val="right" w:leader="dot" w:pos="10800"/>
        </w:tabs>
        <w:spacing w:before="240" w:after="120" w:line="240" w:lineRule="auto"/>
        <w:ind w:left="360"/>
        <w:jc w:val="both"/>
        <w:outlineLvl w:val="2"/>
        <w:rPr>
          <w:rFonts w:eastAsiaTheme="majorEastAsia" w:cstheme="minorHAnsi"/>
          <w:b/>
        </w:rPr>
      </w:pPr>
      <w:bookmarkStart w:id="0" w:name="_Toc511985069"/>
      <w:r w:rsidRPr="005E2740">
        <w:rPr>
          <w:rFonts w:eastAsiaTheme="majorEastAsia" w:cstheme="minorHAnsi"/>
          <w:b/>
          <w:color w:val="2E74B5" w:themeColor="accent1" w:themeShade="BF"/>
        </w:rPr>
        <w:t>Sample</w:t>
      </w:r>
      <w:r w:rsidR="0089787C" w:rsidRPr="005E2740">
        <w:rPr>
          <w:rFonts w:eastAsiaTheme="majorEastAsia" w:cstheme="minorHAnsi"/>
          <w:b/>
          <w:color w:val="2E74B5" w:themeColor="accent1" w:themeShade="BF"/>
        </w:rPr>
        <w:t>*</w:t>
      </w:r>
      <w:r w:rsidRPr="005E2740">
        <w:rPr>
          <w:rFonts w:eastAsiaTheme="majorEastAsia" w:cstheme="minorHAnsi"/>
          <w:b/>
          <w:color w:val="2E74B5" w:themeColor="accent1" w:themeShade="BF"/>
        </w:rPr>
        <w:t xml:space="preserve"> </w:t>
      </w:r>
      <w:r w:rsidRPr="005E2740">
        <w:rPr>
          <w:rFonts w:eastAsiaTheme="majorEastAsia" w:cstheme="minorHAnsi"/>
          <w:b/>
        </w:rPr>
        <w:t xml:space="preserve">Affirmation of Consultation </w:t>
      </w:r>
      <w:r w:rsidR="003C1CF3" w:rsidRPr="005E2740">
        <w:rPr>
          <w:rFonts w:eastAsiaTheme="majorEastAsia" w:cstheme="minorHAnsi"/>
          <w:b/>
        </w:rPr>
        <w:t xml:space="preserve">and Agreement </w:t>
      </w:r>
      <w:r w:rsidRPr="005E2740">
        <w:rPr>
          <w:rFonts w:eastAsiaTheme="majorEastAsia" w:cstheme="minorHAnsi"/>
          <w:b/>
        </w:rPr>
        <w:t>with Private School Offic</w:t>
      </w:r>
      <w:r w:rsidR="00C64474" w:rsidRPr="005E2740">
        <w:rPr>
          <w:rFonts w:eastAsiaTheme="majorEastAsia" w:cstheme="minorHAnsi"/>
          <w:b/>
        </w:rPr>
        <w:t>ials</w:t>
      </w:r>
      <w:bookmarkEnd w:id="0"/>
      <w:r w:rsidR="00FF6E97" w:rsidRPr="005E2740">
        <w:rPr>
          <w:rFonts w:eastAsiaTheme="majorEastAsia" w:cstheme="minorHAnsi"/>
          <w:b/>
        </w:rPr>
        <w:t xml:space="preserve"> for the</w:t>
      </w:r>
      <w:r w:rsidR="006501F8" w:rsidRPr="005E2740">
        <w:rPr>
          <w:rFonts w:eastAsiaTheme="majorEastAsia" w:cstheme="minorHAnsi"/>
          <w:b/>
        </w:rPr>
        <w:t xml:space="preserve"> Coronavirus Aid, Relief, and Economic Security</w:t>
      </w:r>
      <w:r w:rsidR="00FF6E97" w:rsidRPr="005E2740">
        <w:rPr>
          <w:rFonts w:eastAsiaTheme="majorEastAsia" w:cstheme="minorHAnsi"/>
          <w:b/>
        </w:rPr>
        <w:t xml:space="preserve"> </w:t>
      </w:r>
      <w:r w:rsidR="006501F8" w:rsidRPr="005E2740">
        <w:rPr>
          <w:rFonts w:eastAsiaTheme="majorEastAsia" w:cstheme="minorHAnsi"/>
          <w:b/>
        </w:rPr>
        <w:t>(</w:t>
      </w:r>
      <w:r w:rsidR="00FF6E97" w:rsidRPr="005E2740">
        <w:rPr>
          <w:rFonts w:eastAsiaTheme="majorEastAsia" w:cstheme="minorHAnsi"/>
          <w:b/>
        </w:rPr>
        <w:t>CARES</w:t>
      </w:r>
      <w:r w:rsidR="006501F8" w:rsidRPr="005E2740">
        <w:rPr>
          <w:rFonts w:eastAsiaTheme="majorEastAsia" w:cstheme="minorHAnsi"/>
          <w:b/>
        </w:rPr>
        <w:t>)</w:t>
      </w:r>
      <w:r w:rsidR="00FF6E97" w:rsidRPr="005E2740">
        <w:rPr>
          <w:rFonts w:eastAsiaTheme="majorEastAsia" w:cstheme="minorHAnsi"/>
          <w:b/>
        </w:rPr>
        <w:t xml:space="preserve"> Act</w:t>
      </w:r>
      <w:r w:rsidR="00547109" w:rsidRPr="005E2740">
        <w:rPr>
          <w:rFonts w:eastAsiaTheme="majorEastAsia" w:cstheme="minorHAnsi"/>
          <w:b/>
        </w:rPr>
        <w:t xml:space="preserve">, </w:t>
      </w:r>
      <w:r w:rsidR="00547109" w:rsidRPr="005E2740">
        <w:rPr>
          <w:rFonts w:cs="Arial"/>
          <w:b/>
          <w:shd w:val="clear" w:color="auto" w:fill="FFFFFF"/>
        </w:rPr>
        <w:t>Governor's Emergency Education Relief</w:t>
      </w:r>
      <w:r w:rsidR="000E02B0" w:rsidRPr="005E2740">
        <w:rPr>
          <w:rFonts w:cs="Arial"/>
          <w:b/>
          <w:shd w:val="clear" w:color="auto" w:fill="FFFFFF"/>
        </w:rPr>
        <w:t xml:space="preserve"> Fund</w:t>
      </w:r>
      <w:r w:rsidR="00547109" w:rsidRPr="005E2740">
        <w:rPr>
          <w:rFonts w:cs="Arial"/>
          <w:b/>
          <w:shd w:val="clear" w:color="auto" w:fill="FFFFFF"/>
        </w:rPr>
        <w:t> (</w:t>
      </w:r>
      <w:r w:rsidR="00E71879" w:rsidRPr="005E2740">
        <w:rPr>
          <w:rFonts w:cs="Arial"/>
          <w:b/>
          <w:shd w:val="clear" w:color="auto" w:fill="FFFFFF"/>
        </w:rPr>
        <w:t>GEER</w:t>
      </w:r>
      <w:r w:rsidR="000E02B0" w:rsidRPr="005E2740">
        <w:rPr>
          <w:rFonts w:cs="Arial"/>
          <w:b/>
          <w:shd w:val="clear" w:color="auto" w:fill="FFFFFF"/>
        </w:rPr>
        <w:t>F</w:t>
      </w:r>
      <w:r w:rsidR="00547109" w:rsidRPr="005E2740">
        <w:rPr>
          <w:rFonts w:cs="Arial"/>
          <w:b/>
          <w:shd w:val="clear" w:color="auto" w:fill="FFFFFF"/>
        </w:rPr>
        <w:t>)</w:t>
      </w:r>
      <w:r w:rsidR="00D1692E" w:rsidRPr="005E2740">
        <w:rPr>
          <w:rFonts w:cs="Arial"/>
          <w:b/>
          <w:shd w:val="clear" w:color="auto" w:fill="FFFFFF"/>
        </w:rPr>
        <w:t xml:space="preserve"> </w:t>
      </w:r>
    </w:p>
    <w:p w14:paraId="0731BBFE" w14:textId="753A6059" w:rsidR="000E02B0" w:rsidRPr="005E2740" w:rsidRDefault="000E02B0" w:rsidP="000E02B0">
      <w:r w:rsidRPr="005E2740">
        <w:t>Sec. 18005. of the Coronavirus Aid, Relief, and Economic Security Act requires a local</w:t>
      </w:r>
      <w:r w:rsidRPr="005E2740">
        <w:rPr>
          <w:shd w:val="clear" w:color="auto" w:fill="FFFFFF"/>
        </w:rPr>
        <w:t xml:space="preserve"> educational agency receiving funds under section 18002</w:t>
      </w:r>
      <w:r w:rsidR="00FB38FE">
        <w:rPr>
          <w:shd w:val="clear" w:color="auto" w:fill="FFFFFF"/>
        </w:rPr>
        <w:t xml:space="preserve"> </w:t>
      </w:r>
      <w:r w:rsidRPr="005E2740">
        <w:rPr>
          <w:shd w:val="clear" w:color="auto" w:fill="FFFFFF"/>
        </w:rPr>
        <w:t xml:space="preserve">shall provide equitable services in the same manner as provided under section 1117 of the ESEA of 1965 to students and teachers in non-public schools, as determined in consultation with representatives of non-public schools. </w:t>
      </w:r>
    </w:p>
    <w:p w14:paraId="23CE266C" w14:textId="77777777" w:rsidR="006657D6" w:rsidRPr="005E2740" w:rsidRDefault="006657D6" w:rsidP="00541322">
      <w:pPr>
        <w:rPr>
          <w:rFonts w:cstheme="minorHAnsi"/>
          <w:u w:val="single"/>
        </w:rPr>
      </w:pPr>
      <w:r w:rsidRPr="005E2740">
        <w:rPr>
          <w:rFonts w:cstheme="minorHAnsi"/>
          <w:b/>
          <w:u w:val="single"/>
        </w:rPr>
        <w:t xml:space="preserve">Non-Public School Official </w:t>
      </w:r>
      <w:r w:rsidRPr="005E2740">
        <w:rPr>
          <w:rFonts w:cstheme="minorHAnsi"/>
          <w:b/>
          <w:i/>
          <w:u w:val="single"/>
        </w:rPr>
        <w:t>(CHECK ONLY ONE):</w:t>
      </w:r>
    </w:p>
    <w:p w14:paraId="01DC7F2A" w14:textId="77777777" w:rsidR="00AB0212" w:rsidRDefault="00AB0212" w:rsidP="00AB0212">
      <w:pPr>
        <w:pStyle w:val="ListParagraph"/>
        <w:numPr>
          <w:ilvl w:val="0"/>
          <w:numId w:val="19"/>
        </w:numPr>
        <w:tabs>
          <w:tab w:val="left" w:pos="360"/>
          <w:tab w:val="right" w:pos="10800"/>
        </w:tabs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We agree to continue to participate as previously agreed upon. Low-income counts will be provided in order to determine our private school’s equitable share.</w:t>
      </w:r>
    </w:p>
    <w:p w14:paraId="03071466" w14:textId="77777777" w:rsidR="00AB0212" w:rsidRDefault="00AB0212" w:rsidP="00AB0212">
      <w:pPr>
        <w:pStyle w:val="ListParagraph"/>
        <w:numPr>
          <w:ilvl w:val="0"/>
          <w:numId w:val="19"/>
        </w:numPr>
        <w:tabs>
          <w:tab w:val="left" w:pos="360"/>
          <w:tab w:val="right" w:pos="10800"/>
        </w:tabs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We elect to not continue to participate as previously agreed upon. Low-income counts will not be </w:t>
      </w:r>
      <w:proofErr w:type="gramStart"/>
      <w:r>
        <w:rPr>
          <w:rFonts w:cstheme="minorHAnsi"/>
          <w:b/>
        </w:rPr>
        <w:t>provided</w:t>
      </w:r>
      <w:proofErr w:type="gramEnd"/>
      <w:r>
        <w:rPr>
          <w:rFonts w:cstheme="minorHAnsi"/>
          <w:b/>
        </w:rPr>
        <w:t xml:space="preserve"> and equitable services will be discontinued after September 30, 2020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39"/>
        <w:gridCol w:w="256"/>
        <w:gridCol w:w="1121"/>
        <w:gridCol w:w="256"/>
        <w:gridCol w:w="3311"/>
        <w:gridCol w:w="256"/>
        <w:gridCol w:w="1121"/>
      </w:tblGrid>
      <w:tr w:rsidR="009B0DB7" w:rsidRPr="005E2740" w14:paraId="5B61424F" w14:textId="77777777" w:rsidTr="00771781">
        <w:tc>
          <w:tcPr>
            <w:tcW w:w="3780" w:type="dxa"/>
            <w:tcBorders>
              <w:bottom w:val="single" w:sz="6" w:space="0" w:color="auto"/>
            </w:tcBorders>
            <w:vAlign w:val="bottom"/>
          </w:tcPr>
          <w:p w14:paraId="182917E1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  <w:bookmarkStart w:id="1" w:name="_GoBack"/>
            <w:bookmarkEnd w:id="1"/>
          </w:p>
        </w:tc>
        <w:tc>
          <w:tcPr>
            <w:tcW w:w="270" w:type="dxa"/>
            <w:vAlign w:val="bottom"/>
          </w:tcPr>
          <w:p w14:paraId="7B85D186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1170" w:type="dxa"/>
            <w:tcBorders>
              <w:bottom w:val="single" w:sz="6" w:space="0" w:color="auto"/>
            </w:tcBorders>
            <w:vAlign w:val="bottom"/>
          </w:tcPr>
          <w:p w14:paraId="57C40A1F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270" w:type="dxa"/>
            <w:vAlign w:val="bottom"/>
          </w:tcPr>
          <w:p w14:paraId="16C53EA0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3870" w:type="dxa"/>
            <w:tcBorders>
              <w:bottom w:val="single" w:sz="6" w:space="0" w:color="auto"/>
            </w:tcBorders>
            <w:vAlign w:val="bottom"/>
          </w:tcPr>
          <w:p w14:paraId="2800412A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270" w:type="dxa"/>
            <w:vAlign w:val="bottom"/>
          </w:tcPr>
          <w:p w14:paraId="2CD0B536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1170" w:type="dxa"/>
            <w:tcBorders>
              <w:bottom w:val="single" w:sz="6" w:space="0" w:color="auto"/>
            </w:tcBorders>
            <w:vAlign w:val="bottom"/>
          </w:tcPr>
          <w:p w14:paraId="52E16558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  <w:p w14:paraId="5DC4A0FF" w14:textId="2457AF00" w:rsidR="00475B7F" w:rsidRPr="005E2740" w:rsidRDefault="00475B7F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</w:tr>
      <w:tr w:rsidR="009B0DB7" w:rsidRPr="005E2740" w14:paraId="2DD8D509" w14:textId="77777777" w:rsidTr="00771781">
        <w:trPr>
          <w:trHeight w:val="85"/>
        </w:trPr>
        <w:tc>
          <w:tcPr>
            <w:tcW w:w="3780" w:type="dxa"/>
            <w:tcBorders>
              <w:top w:val="single" w:sz="6" w:space="0" w:color="auto"/>
            </w:tcBorders>
          </w:tcPr>
          <w:p w14:paraId="3D39AB37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  <w:r w:rsidRPr="005E2740">
              <w:rPr>
                <w:rFonts w:cstheme="minorHAnsi"/>
                <w:bCs/>
              </w:rPr>
              <w:t>Public School Official</w:t>
            </w:r>
          </w:p>
        </w:tc>
        <w:tc>
          <w:tcPr>
            <w:tcW w:w="270" w:type="dxa"/>
          </w:tcPr>
          <w:p w14:paraId="686A20A3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1170" w:type="dxa"/>
            <w:tcBorders>
              <w:top w:val="single" w:sz="6" w:space="0" w:color="auto"/>
            </w:tcBorders>
          </w:tcPr>
          <w:p w14:paraId="4A730E3E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  <w:r w:rsidRPr="005E2740">
              <w:rPr>
                <w:rFonts w:cstheme="minorHAnsi"/>
                <w:bCs/>
              </w:rPr>
              <w:t>Date</w:t>
            </w:r>
          </w:p>
        </w:tc>
        <w:tc>
          <w:tcPr>
            <w:tcW w:w="270" w:type="dxa"/>
          </w:tcPr>
          <w:p w14:paraId="3AF6321F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3870" w:type="dxa"/>
            <w:tcBorders>
              <w:top w:val="single" w:sz="6" w:space="0" w:color="auto"/>
            </w:tcBorders>
          </w:tcPr>
          <w:p w14:paraId="11EDA1B0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  <w:r w:rsidRPr="005E2740">
              <w:rPr>
                <w:rFonts w:cstheme="minorHAnsi"/>
                <w:bCs/>
              </w:rPr>
              <w:t>Private School Representative</w:t>
            </w:r>
          </w:p>
        </w:tc>
        <w:tc>
          <w:tcPr>
            <w:tcW w:w="270" w:type="dxa"/>
          </w:tcPr>
          <w:p w14:paraId="646088EB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1170" w:type="dxa"/>
            <w:tcBorders>
              <w:top w:val="single" w:sz="6" w:space="0" w:color="auto"/>
            </w:tcBorders>
          </w:tcPr>
          <w:p w14:paraId="6671911C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  <w:r w:rsidRPr="005E2740">
              <w:rPr>
                <w:rFonts w:cstheme="minorHAnsi"/>
                <w:bCs/>
              </w:rPr>
              <w:t>Date</w:t>
            </w:r>
          </w:p>
        </w:tc>
      </w:tr>
      <w:tr w:rsidR="009B0DB7" w:rsidRPr="005E2740" w14:paraId="59911305" w14:textId="77777777" w:rsidTr="00771781">
        <w:tc>
          <w:tcPr>
            <w:tcW w:w="5220" w:type="dxa"/>
            <w:gridSpan w:val="3"/>
            <w:tcBorders>
              <w:bottom w:val="single" w:sz="6" w:space="0" w:color="auto"/>
            </w:tcBorders>
          </w:tcPr>
          <w:p w14:paraId="72718964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270" w:type="dxa"/>
          </w:tcPr>
          <w:p w14:paraId="08B0BA57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5310" w:type="dxa"/>
            <w:gridSpan w:val="3"/>
            <w:tcBorders>
              <w:bottom w:val="single" w:sz="6" w:space="0" w:color="auto"/>
            </w:tcBorders>
          </w:tcPr>
          <w:p w14:paraId="7EE95C91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</w:tr>
      <w:tr w:rsidR="009B0DB7" w:rsidRPr="005E2740" w14:paraId="35334303" w14:textId="77777777" w:rsidTr="00771781">
        <w:trPr>
          <w:trHeight w:val="85"/>
        </w:trPr>
        <w:tc>
          <w:tcPr>
            <w:tcW w:w="5220" w:type="dxa"/>
            <w:gridSpan w:val="3"/>
            <w:tcBorders>
              <w:top w:val="single" w:sz="6" w:space="0" w:color="auto"/>
            </w:tcBorders>
          </w:tcPr>
          <w:p w14:paraId="2D9399D5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  <w:r w:rsidRPr="005E2740">
              <w:rPr>
                <w:rFonts w:cstheme="minorHAnsi"/>
                <w:bCs/>
              </w:rPr>
              <w:t>School District</w:t>
            </w:r>
          </w:p>
        </w:tc>
        <w:tc>
          <w:tcPr>
            <w:tcW w:w="270" w:type="dxa"/>
          </w:tcPr>
          <w:p w14:paraId="12815341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</w:tcBorders>
          </w:tcPr>
          <w:p w14:paraId="0663940C" w14:textId="77777777" w:rsidR="009B0DB7" w:rsidRPr="005E2740" w:rsidRDefault="009B0DB7" w:rsidP="009B0DB7">
            <w:pPr>
              <w:tabs>
                <w:tab w:val="left" w:pos="360"/>
                <w:tab w:val="right" w:pos="10800"/>
              </w:tabs>
              <w:spacing w:after="120" w:line="240" w:lineRule="auto"/>
              <w:ind w:left="360"/>
              <w:jc w:val="both"/>
              <w:rPr>
                <w:rFonts w:cstheme="minorHAnsi"/>
                <w:bCs/>
              </w:rPr>
            </w:pPr>
            <w:r w:rsidRPr="005E2740">
              <w:rPr>
                <w:rFonts w:cstheme="minorHAnsi"/>
                <w:bCs/>
              </w:rPr>
              <w:t>Name of Private School Agency or School</w:t>
            </w:r>
          </w:p>
        </w:tc>
      </w:tr>
    </w:tbl>
    <w:p w14:paraId="0A9E9BD7" w14:textId="77777777" w:rsidR="00BA7640" w:rsidRPr="005E2740" w:rsidRDefault="00F57A3F" w:rsidP="009B0DB7">
      <w:pPr>
        <w:tabs>
          <w:tab w:val="left" w:pos="360"/>
        </w:tabs>
        <w:spacing w:after="0" w:line="240" w:lineRule="auto"/>
        <w:rPr>
          <w:rFonts w:eastAsia="Times New Roman" w:cstheme="minorHAnsi"/>
          <w:b/>
          <w:bCs/>
        </w:rPr>
      </w:pPr>
      <w:r w:rsidRPr="005E2740">
        <w:rPr>
          <w:rFonts w:eastAsia="Times New Roman" w:cstheme="minorHAnsi"/>
          <w:b/>
          <w:bCs/>
        </w:rPr>
        <w:softHyphen/>
      </w:r>
    </w:p>
    <w:p w14:paraId="01CD411B" w14:textId="64629816" w:rsidR="0089787C" w:rsidRPr="005E2740" w:rsidRDefault="009B0DB7" w:rsidP="00E23C1D">
      <w:pPr>
        <w:tabs>
          <w:tab w:val="left" w:pos="360"/>
        </w:tabs>
        <w:spacing w:after="0" w:line="240" w:lineRule="auto"/>
        <w:rPr>
          <w:rFonts w:cstheme="minorHAnsi"/>
        </w:rPr>
      </w:pPr>
      <w:r w:rsidRPr="005E2740">
        <w:rPr>
          <w:rFonts w:eastAsia="Times New Roman" w:cstheme="minorHAnsi"/>
          <w:b/>
          <w:bCs/>
        </w:rPr>
        <w:t xml:space="preserve">The district must maintain a copy of this form in its records and provide a copy to the state by uploading </w:t>
      </w:r>
      <w:r w:rsidR="007B7ABD" w:rsidRPr="005E2740">
        <w:rPr>
          <w:rFonts w:eastAsia="Times New Roman" w:cstheme="minorHAnsi"/>
          <w:b/>
          <w:bCs/>
        </w:rPr>
        <w:t xml:space="preserve">it </w:t>
      </w:r>
      <w:r w:rsidR="00D2623D" w:rsidRPr="005E2740">
        <w:rPr>
          <w:rFonts w:eastAsia="Times New Roman" w:cstheme="minorHAnsi"/>
          <w:b/>
          <w:bCs/>
        </w:rPr>
        <w:t xml:space="preserve">to the </w:t>
      </w:r>
      <w:r w:rsidR="001F4E5A" w:rsidRPr="005E2740">
        <w:rPr>
          <w:rFonts w:eastAsia="Times New Roman" w:cstheme="minorHAnsi"/>
          <w:b/>
          <w:bCs/>
        </w:rPr>
        <w:t xml:space="preserve">CARES Act </w:t>
      </w:r>
      <w:r w:rsidR="00E71879" w:rsidRPr="005E2740">
        <w:rPr>
          <w:rFonts w:eastAsia="Times New Roman" w:cstheme="minorHAnsi"/>
          <w:b/>
          <w:bCs/>
        </w:rPr>
        <w:t>GEERF</w:t>
      </w:r>
      <w:r w:rsidR="00D2623D" w:rsidRPr="005E2740">
        <w:rPr>
          <w:rFonts w:eastAsia="Times New Roman" w:cstheme="minorHAnsi"/>
          <w:b/>
          <w:bCs/>
        </w:rPr>
        <w:t xml:space="preserve"> Application </w:t>
      </w:r>
      <w:r w:rsidRPr="005E2740">
        <w:rPr>
          <w:rFonts w:eastAsia="Times New Roman" w:cstheme="minorHAnsi"/>
          <w:b/>
          <w:bCs/>
        </w:rPr>
        <w:t>in GMS.</w:t>
      </w:r>
    </w:p>
    <w:sectPr w:rsidR="0089787C" w:rsidRPr="005E274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7C65D" w14:textId="77777777" w:rsidR="00370CAA" w:rsidRDefault="00370CAA" w:rsidP="0089787C">
      <w:pPr>
        <w:spacing w:after="0" w:line="240" w:lineRule="auto"/>
      </w:pPr>
      <w:r>
        <w:separator/>
      </w:r>
    </w:p>
  </w:endnote>
  <w:endnote w:type="continuationSeparator" w:id="0">
    <w:p w14:paraId="57BF906C" w14:textId="77777777" w:rsidR="00370CAA" w:rsidRDefault="00370CAA" w:rsidP="00897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1FDE9" w14:textId="3C6BCDB2" w:rsidR="0089787C" w:rsidRDefault="000E02B0" w:rsidP="00DD4A20">
    <w:r w:rsidRPr="009B0DB7">
      <w:rPr>
        <w:rFonts w:cstheme="minorHAnsi"/>
        <w:szCs w:val="24"/>
      </w:rPr>
      <w:t xml:space="preserve">*This is </w:t>
    </w:r>
    <w:r w:rsidRPr="009B0DB7">
      <w:rPr>
        <w:rFonts w:cstheme="minorHAnsi"/>
        <w:b/>
        <w:i/>
        <w:szCs w:val="24"/>
      </w:rPr>
      <w:t>not</w:t>
    </w:r>
    <w:r w:rsidRPr="009B0DB7">
      <w:rPr>
        <w:rFonts w:cstheme="minorHAnsi"/>
        <w:szCs w:val="24"/>
      </w:rPr>
      <w:t xml:space="preserve"> an official</w:t>
    </w:r>
    <w:r>
      <w:rPr>
        <w:rFonts w:cstheme="minorHAnsi"/>
        <w:szCs w:val="24"/>
      </w:rPr>
      <w:t xml:space="preserve"> Alaska</w:t>
    </w:r>
    <w:r w:rsidRPr="009B0DB7">
      <w:rPr>
        <w:rFonts w:cstheme="minorHAnsi"/>
        <w:szCs w:val="24"/>
      </w:rPr>
      <w:t xml:space="preserve"> Department of Education</w:t>
    </w:r>
    <w:r>
      <w:rPr>
        <w:rFonts w:cstheme="minorHAnsi"/>
        <w:szCs w:val="24"/>
      </w:rPr>
      <w:t xml:space="preserve"> &amp; Early Development</w:t>
    </w:r>
    <w:r w:rsidRPr="009B0DB7">
      <w:rPr>
        <w:rFonts w:cstheme="minorHAnsi"/>
        <w:szCs w:val="24"/>
      </w:rPr>
      <w:t xml:space="preserve"> document. It is provided only as an example.</w:t>
    </w:r>
    <w:r w:rsidRPr="009B0DB7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62170" w14:textId="77777777" w:rsidR="00370CAA" w:rsidRDefault="00370CAA" w:rsidP="0089787C">
      <w:pPr>
        <w:spacing w:after="0" w:line="240" w:lineRule="auto"/>
      </w:pPr>
      <w:r>
        <w:separator/>
      </w:r>
    </w:p>
  </w:footnote>
  <w:footnote w:type="continuationSeparator" w:id="0">
    <w:p w14:paraId="2E44A793" w14:textId="77777777" w:rsidR="00370CAA" w:rsidRDefault="00370CAA" w:rsidP="008978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141D2"/>
    <w:multiLevelType w:val="hybridMultilevel"/>
    <w:tmpl w:val="B1ACC4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51534"/>
    <w:multiLevelType w:val="hybridMultilevel"/>
    <w:tmpl w:val="51AA7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373B8"/>
    <w:multiLevelType w:val="hybridMultilevel"/>
    <w:tmpl w:val="6F6847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D089E"/>
    <w:multiLevelType w:val="hybridMultilevel"/>
    <w:tmpl w:val="9CE8036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009ED"/>
    <w:multiLevelType w:val="hybridMultilevel"/>
    <w:tmpl w:val="053E6AA4"/>
    <w:lvl w:ilvl="0" w:tplc="04090019">
      <w:start w:val="1"/>
      <w:numFmt w:val="bullet"/>
      <w:lvlText w:val="o"/>
      <w:lvlJc w:val="left"/>
      <w:pPr>
        <w:ind w:left="720" w:hanging="360"/>
      </w:pPr>
      <w:rPr>
        <w:rFonts w:ascii="Courier New" w:hAnsi="Courier Ne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07AC9"/>
    <w:multiLevelType w:val="hybridMultilevel"/>
    <w:tmpl w:val="78CC9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6B207F"/>
    <w:multiLevelType w:val="hybridMultilevel"/>
    <w:tmpl w:val="A4AE38F4"/>
    <w:lvl w:ilvl="0" w:tplc="2F5C6A8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004CC"/>
    <w:multiLevelType w:val="hybridMultilevel"/>
    <w:tmpl w:val="71E28F58"/>
    <w:lvl w:ilvl="0" w:tplc="2F5C6A8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B4BDC"/>
    <w:multiLevelType w:val="hybridMultilevel"/>
    <w:tmpl w:val="F294A55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E550AC"/>
    <w:multiLevelType w:val="hybridMultilevel"/>
    <w:tmpl w:val="31029134"/>
    <w:lvl w:ilvl="0" w:tplc="2F5C6A8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7638C"/>
    <w:multiLevelType w:val="hybridMultilevel"/>
    <w:tmpl w:val="74881496"/>
    <w:lvl w:ilvl="0" w:tplc="3904ABA0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31529F36">
      <w:start w:val="1"/>
      <w:numFmt w:val="lowerRoman"/>
      <w:lvlText w:val="(%2)"/>
      <w:lvlJc w:val="left"/>
      <w:pPr>
        <w:ind w:left="252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8547D79"/>
    <w:multiLevelType w:val="hybridMultilevel"/>
    <w:tmpl w:val="BE00BE7E"/>
    <w:lvl w:ilvl="0" w:tplc="2F5C6A8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77AC7"/>
    <w:multiLevelType w:val="hybridMultilevel"/>
    <w:tmpl w:val="7652B464"/>
    <w:lvl w:ilvl="0" w:tplc="D850350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B5F6ED7"/>
    <w:multiLevelType w:val="hybridMultilevel"/>
    <w:tmpl w:val="FA88F7BE"/>
    <w:lvl w:ilvl="0" w:tplc="2F5C6A8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272B4"/>
    <w:multiLevelType w:val="hybridMultilevel"/>
    <w:tmpl w:val="7472A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0B4F2F"/>
    <w:multiLevelType w:val="hybridMultilevel"/>
    <w:tmpl w:val="EBCA6B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6A0D17"/>
    <w:multiLevelType w:val="hybridMultilevel"/>
    <w:tmpl w:val="B87867A6"/>
    <w:lvl w:ilvl="0" w:tplc="2F5C6A8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2B16FC"/>
    <w:multiLevelType w:val="hybridMultilevel"/>
    <w:tmpl w:val="FCDE97EA"/>
    <w:lvl w:ilvl="0" w:tplc="2F5C6A8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2"/>
  </w:num>
  <w:num w:numId="4">
    <w:abstractNumId w:val="17"/>
  </w:num>
  <w:num w:numId="5">
    <w:abstractNumId w:val="8"/>
  </w:num>
  <w:num w:numId="6">
    <w:abstractNumId w:val="3"/>
  </w:num>
  <w:num w:numId="7">
    <w:abstractNumId w:val="15"/>
  </w:num>
  <w:num w:numId="8">
    <w:abstractNumId w:val="14"/>
  </w:num>
  <w:num w:numId="9">
    <w:abstractNumId w:val="4"/>
  </w:num>
  <w:num w:numId="10">
    <w:abstractNumId w:val="0"/>
  </w:num>
  <w:num w:numId="11">
    <w:abstractNumId w:val="2"/>
  </w:num>
  <w:num w:numId="12">
    <w:abstractNumId w:val="1"/>
  </w:num>
  <w:num w:numId="13">
    <w:abstractNumId w:val="5"/>
  </w:num>
  <w:num w:numId="14">
    <w:abstractNumId w:val="13"/>
  </w:num>
  <w:num w:numId="15">
    <w:abstractNumId w:val="9"/>
  </w:num>
  <w:num w:numId="16">
    <w:abstractNumId w:val="11"/>
  </w:num>
  <w:num w:numId="17">
    <w:abstractNumId w:val="6"/>
  </w:num>
  <w:num w:numId="18">
    <w:abstractNumId w:val="7"/>
  </w:num>
  <w:num w:numId="19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AHYiMgtjBV0lEKTi0uzszPAykwNK4FAC+rlMktAAAA"/>
  </w:docVars>
  <w:rsids>
    <w:rsidRoot w:val="009B0DB7"/>
    <w:rsid w:val="00025746"/>
    <w:rsid w:val="00071F67"/>
    <w:rsid w:val="00080473"/>
    <w:rsid w:val="00082669"/>
    <w:rsid w:val="00094746"/>
    <w:rsid w:val="000E02B0"/>
    <w:rsid w:val="00114577"/>
    <w:rsid w:val="00151450"/>
    <w:rsid w:val="00172C3D"/>
    <w:rsid w:val="001F0427"/>
    <w:rsid w:val="001F4E5A"/>
    <w:rsid w:val="002369D6"/>
    <w:rsid w:val="002D6EEE"/>
    <w:rsid w:val="00311002"/>
    <w:rsid w:val="003333AB"/>
    <w:rsid w:val="00370CAA"/>
    <w:rsid w:val="003773A4"/>
    <w:rsid w:val="003C1CF3"/>
    <w:rsid w:val="003F7409"/>
    <w:rsid w:val="004007A3"/>
    <w:rsid w:val="004215EE"/>
    <w:rsid w:val="00475B7F"/>
    <w:rsid w:val="00484A5E"/>
    <w:rsid w:val="004A604B"/>
    <w:rsid w:val="004B2DD7"/>
    <w:rsid w:val="004E11A9"/>
    <w:rsid w:val="004E4A78"/>
    <w:rsid w:val="00504FB6"/>
    <w:rsid w:val="00524E61"/>
    <w:rsid w:val="00541322"/>
    <w:rsid w:val="00544518"/>
    <w:rsid w:val="00547109"/>
    <w:rsid w:val="0056427A"/>
    <w:rsid w:val="00577656"/>
    <w:rsid w:val="005974C4"/>
    <w:rsid w:val="005B2F7E"/>
    <w:rsid w:val="005E2740"/>
    <w:rsid w:val="006273AD"/>
    <w:rsid w:val="006501F8"/>
    <w:rsid w:val="006657D6"/>
    <w:rsid w:val="006D108A"/>
    <w:rsid w:val="006F5A58"/>
    <w:rsid w:val="00707955"/>
    <w:rsid w:val="007365EC"/>
    <w:rsid w:val="007530E7"/>
    <w:rsid w:val="00764D34"/>
    <w:rsid w:val="007B7ABD"/>
    <w:rsid w:val="0084742D"/>
    <w:rsid w:val="00851967"/>
    <w:rsid w:val="0086046C"/>
    <w:rsid w:val="0089787C"/>
    <w:rsid w:val="008A0C8B"/>
    <w:rsid w:val="008C022E"/>
    <w:rsid w:val="00947C4D"/>
    <w:rsid w:val="009B0DB7"/>
    <w:rsid w:val="00A3691B"/>
    <w:rsid w:val="00AA21C0"/>
    <w:rsid w:val="00AB0212"/>
    <w:rsid w:val="00AB2902"/>
    <w:rsid w:val="00AF4FF5"/>
    <w:rsid w:val="00B46804"/>
    <w:rsid w:val="00B548C6"/>
    <w:rsid w:val="00BA6526"/>
    <w:rsid w:val="00BA7640"/>
    <w:rsid w:val="00BD790D"/>
    <w:rsid w:val="00C1747E"/>
    <w:rsid w:val="00C64474"/>
    <w:rsid w:val="00CA1E00"/>
    <w:rsid w:val="00CA56FE"/>
    <w:rsid w:val="00CF7AF1"/>
    <w:rsid w:val="00D06E96"/>
    <w:rsid w:val="00D1692E"/>
    <w:rsid w:val="00D2623D"/>
    <w:rsid w:val="00DB25D4"/>
    <w:rsid w:val="00DC26F1"/>
    <w:rsid w:val="00DC5A3E"/>
    <w:rsid w:val="00DD4A20"/>
    <w:rsid w:val="00DE7942"/>
    <w:rsid w:val="00DE7C09"/>
    <w:rsid w:val="00E03CD2"/>
    <w:rsid w:val="00E23C1D"/>
    <w:rsid w:val="00E71879"/>
    <w:rsid w:val="00E756C6"/>
    <w:rsid w:val="00EB5E11"/>
    <w:rsid w:val="00EF7D74"/>
    <w:rsid w:val="00F00B1C"/>
    <w:rsid w:val="00F30BEC"/>
    <w:rsid w:val="00F57A3F"/>
    <w:rsid w:val="00F72B25"/>
    <w:rsid w:val="00FB38FE"/>
    <w:rsid w:val="00FF6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2379012"/>
  <w15:chartTrackingRefBased/>
  <w15:docId w15:val="{AE9C174D-F7F5-4224-B559-E7CBC2003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7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87C"/>
  </w:style>
  <w:style w:type="paragraph" w:styleId="Footer">
    <w:name w:val="footer"/>
    <w:basedOn w:val="Normal"/>
    <w:link w:val="FooterChar"/>
    <w:uiPriority w:val="99"/>
    <w:unhideWhenUsed/>
    <w:rsid w:val="00897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87C"/>
  </w:style>
  <w:style w:type="paragraph" w:styleId="BalloonText">
    <w:name w:val="Balloon Text"/>
    <w:basedOn w:val="Normal"/>
    <w:link w:val="BalloonTextChar"/>
    <w:uiPriority w:val="99"/>
    <w:semiHidden/>
    <w:unhideWhenUsed/>
    <w:rsid w:val="00FF6E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E9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468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68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68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8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804"/>
    <w:rPr>
      <w:b/>
      <w:bCs/>
      <w:sz w:val="20"/>
      <w:szCs w:val="20"/>
    </w:rPr>
  </w:style>
  <w:style w:type="paragraph" w:customStyle="1" w:styleId="lbexindentparagraph">
    <w:name w:val="lbexindentparagraph"/>
    <w:basedOn w:val="Normal"/>
    <w:rsid w:val="004A60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A604B"/>
    <w:rPr>
      <w:color w:val="0000FF"/>
      <w:u w:val="single"/>
    </w:rPr>
  </w:style>
  <w:style w:type="paragraph" w:customStyle="1" w:styleId="lbexindent">
    <w:name w:val="lbexindent"/>
    <w:basedOn w:val="Normal"/>
    <w:rsid w:val="004A60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bexsectionlevelolcnuclear">
    <w:name w:val="lbexsectionlevelolcnuclear"/>
    <w:basedOn w:val="DefaultParagraphFont"/>
    <w:rsid w:val="004A604B"/>
  </w:style>
  <w:style w:type="character" w:customStyle="1" w:styleId="lbexinitialcaptrad">
    <w:name w:val="lbexinitialcaptrad"/>
    <w:basedOn w:val="DefaultParagraphFont"/>
    <w:rsid w:val="004A604B"/>
  </w:style>
  <w:style w:type="paragraph" w:styleId="ListParagraph">
    <w:name w:val="List Paragraph"/>
    <w:basedOn w:val="Normal"/>
    <w:uiPriority w:val="34"/>
    <w:qFormat/>
    <w:rsid w:val="006657D6"/>
    <w:pPr>
      <w:ind w:left="720"/>
      <w:contextualSpacing/>
    </w:pPr>
  </w:style>
  <w:style w:type="paragraph" w:styleId="NoSpacing">
    <w:name w:val="No Spacing"/>
    <w:uiPriority w:val="1"/>
    <w:qFormat/>
    <w:rsid w:val="00DC26F1"/>
    <w:pPr>
      <w:spacing w:after="0" w:line="240" w:lineRule="auto"/>
    </w:pPr>
  </w:style>
  <w:style w:type="paragraph" w:styleId="Revision">
    <w:name w:val="Revision"/>
    <w:hidden/>
    <w:uiPriority w:val="99"/>
    <w:semiHidden/>
    <w:rsid w:val="00D06E9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7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42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4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4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7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04176F30CF1A4EBC1C8B09DC58653E" ma:contentTypeVersion="9" ma:contentTypeDescription="Create a new document." ma:contentTypeScope="" ma:versionID="971ada1649b54cf368ae6b0889c3f7e9">
  <xsd:schema xmlns:xsd="http://www.w3.org/2001/XMLSchema" xmlns:xs="http://www.w3.org/2001/XMLSchema" xmlns:p="http://schemas.microsoft.com/office/2006/metadata/properties" xmlns:ns2="614d4e9a-7981-45d0-abda-1838bf8c7bdc" xmlns:ns3="a7eeb985-68a0-41c6-bbcb-4a503061b397" targetNamespace="http://schemas.microsoft.com/office/2006/metadata/properties" ma:root="true" ma:fieldsID="6cca1e541c65a2a427bd36ca261340f9" ns2:_="" ns3:_="">
    <xsd:import namespace="614d4e9a-7981-45d0-abda-1838bf8c7bdc"/>
    <xsd:import namespace="a7eeb985-68a0-41c6-bbcb-4a503061b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d4e9a-7981-45d0-abda-1838bf8c7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eb985-68a0-41c6-bbcb-4a503061b39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768DFB-5E57-44ED-B38C-9E13245B33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F24B59-D0A8-4E7A-B8D7-BB108457C324}"/>
</file>

<file path=customXml/itemProps3.xml><?xml version="1.0" encoding="utf-8"?>
<ds:datastoreItem xmlns:ds="http://schemas.openxmlformats.org/officeDocument/2006/customXml" ds:itemID="{EF6E6228-9CF9-4F95-8471-B6B204E16147}"/>
</file>

<file path=customXml/itemProps4.xml><?xml version="1.0" encoding="utf-8"?>
<ds:datastoreItem xmlns:ds="http://schemas.openxmlformats.org/officeDocument/2006/customXml" ds:itemID="{52FFCBDF-A0FF-4C1B-90C6-559888B3ECA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Affirmation of Consultation</vt:lpstr>
    </vt:vector>
  </TitlesOfParts>
  <Company>State of Alaska - Department of Edication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ffirmation of Consultation</dc:title>
  <dc:subject/>
  <dc:creator>Margaret MacKinnon</dc:creator>
  <cp:keywords/>
  <dc:description/>
  <cp:lastModifiedBy>Preziosi, Courtney G (EED)</cp:lastModifiedBy>
  <cp:revision>14</cp:revision>
  <dcterms:created xsi:type="dcterms:W3CDTF">2020-05-04T22:48:00Z</dcterms:created>
  <dcterms:modified xsi:type="dcterms:W3CDTF">2020-09-18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04176F30CF1A4EBC1C8B09DC58653E</vt:lpwstr>
  </property>
</Properties>
</file>